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8CCC11" w14:textId="77777777" w:rsidR="00C1132D" w:rsidRPr="007F0587" w:rsidRDefault="009A77DB" w:rsidP="003169E4">
      <w:pPr>
        <w:jc w:val="right"/>
      </w:pPr>
      <w:r w:rsidRPr="007F0587">
        <w:rPr>
          <w:rFonts w:hint="cs"/>
        </w:rPr>
        <w:t>William Pembleton</w:t>
      </w:r>
    </w:p>
    <w:p w14:paraId="7C7DA348" w14:textId="77777777" w:rsidR="00E90367" w:rsidRDefault="00E90367" w:rsidP="009A77DB">
      <w:pPr>
        <w:jc w:val="right"/>
      </w:pPr>
      <w:r>
        <w:t>John Doucette</w:t>
      </w:r>
    </w:p>
    <w:p w14:paraId="7AEDEBB3" w14:textId="77777777" w:rsidR="00E90367" w:rsidRDefault="00E90367" w:rsidP="009A77DB">
      <w:pPr>
        <w:jc w:val="right"/>
      </w:pPr>
      <w:r>
        <w:t>ISP</w:t>
      </w:r>
    </w:p>
    <w:p w14:paraId="14783D9F" w14:textId="77777777" w:rsidR="00E90367" w:rsidRDefault="00E90367" w:rsidP="009A77DB">
      <w:pPr>
        <w:jc w:val="right"/>
      </w:pPr>
      <w:r>
        <w:t>January 23, 2018</w:t>
      </w:r>
    </w:p>
    <w:p w14:paraId="63E0BF85" w14:textId="77777777" w:rsidR="00E90367" w:rsidRDefault="00E90367" w:rsidP="00E90367">
      <w:pPr>
        <w:jc w:val="center"/>
      </w:pPr>
      <w:r>
        <w:t>Puzzle Descriptions</w:t>
      </w:r>
    </w:p>
    <w:p w14:paraId="40204B73" w14:textId="09FEAC48" w:rsidR="001E1C6F" w:rsidRDefault="00D06D3D" w:rsidP="00E90367">
      <w:r>
        <w:tab/>
      </w:r>
      <w:r w:rsidR="00034D96">
        <w:t>M</w:t>
      </w:r>
      <w:r>
        <w:t xml:space="preserve">y </w:t>
      </w:r>
      <w:r w:rsidR="005E4DC9">
        <w:t xml:space="preserve">ISP </w:t>
      </w:r>
      <w:r w:rsidR="0030478C">
        <w:t>expects the player to complete</w:t>
      </w:r>
      <w:r w:rsidR="00034D96">
        <w:t xml:space="preserve"> </w:t>
      </w:r>
      <w:r w:rsidR="005E4DC9">
        <w:t>3 puzzle</w:t>
      </w:r>
      <w:r w:rsidR="0030478C">
        <w:t>s</w:t>
      </w:r>
      <w:r w:rsidR="000F040E">
        <w:t xml:space="preserve"> of varying difficulty</w:t>
      </w:r>
      <w:r w:rsidR="005E4DC9">
        <w:t>. The first puzzle is something that everyon</w:t>
      </w:r>
      <w:r w:rsidR="00866A75">
        <w:t>e</w:t>
      </w:r>
      <w:r w:rsidR="005E4DC9">
        <w:t xml:space="preserve"> can do</w:t>
      </w:r>
      <w:r w:rsidR="003B1CF3">
        <w:t xml:space="preserve">. This puzzle </w:t>
      </w:r>
      <w:proofErr w:type="gramStart"/>
      <w:r w:rsidR="003B1CF3">
        <w:t>is completed</w:t>
      </w:r>
      <w:proofErr w:type="gramEnd"/>
      <w:r w:rsidR="003B1CF3">
        <w:t xml:space="preserve"> by</w:t>
      </w:r>
      <w:r w:rsidR="005E4DC9">
        <w:t xml:space="preserve"> p</w:t>
      </w:r>
      <w:r w:rsidR="00866A75">
        <w:t>icking up</w:t>
      </w:r>
      <w:r w:rsidR="005E4DC9">
        <w:t xml:space="preserve"> two rocks </w:t>
      </w:r>
      <w:r w:rsidR="00866A75">
        <w:t xml:space="preserve">from a table in the room and putting them </w:t>
      </w:r>
      <w:r w:rsidR="005E4DC9">
        <w:t xml:space="preserve">onto buttons </w:t>
      </w:r>
      <w:r w:rsidR="001E1C6F">
        <w:t xml:space="preserve">in the corner of the room. I expect the player to figure out which buttons to put the rocks on </w:t>
      </w:r>
      <w:r w:rsidR="0072487A">
        <w:t xml:space="preserve">by looking at the </w:t>
      </w:r>
      <w:r w:rsidR="00473BFE">
        <w:t>hint</w:t>
      </w:r>
      <w:r w:rsidR="0072487A">
        <w:t xml:space="preserve"> on the wall above the table the </w:t>
      </w:r>
      <w:r w:rsidR="00FC6417">
        <w:t xml:space="preserve">rocks </w:t>
      </w:r>
      <w:proofErr w:type="gramStart"/>
      <w:r w:rsidR="00473BFE">
        <w:t xml:space="preserve">were </w:t>
      </w:r>
      <w:r w:rsidR="00FC6417">
        <w:t>picked</w:t>
      </w:r>
      <w:proofErr w:type="gramEnd"/>
      <w:r w:rsidR="00FC6417">
        <w:t xml:space="preserve"> up at.</w:t>
      </w:r>
    </w:p>
    <w:p w14:paraId="31FB5777" w14:textId="2FC78537" w:rsidR="00FC6417" w:rsidRDefault="00FC6417" w:rsidP="00E90367">
      <w:r>
        <w:tab/>
        <w:t xml:space="preserve">Once the player completes the first puzzle a white </w:t>
      </w:r>
      <w:r w:rsidR="0015306F">
        <w:t>rectangular prism</w:t>
      </w:r>
      <w:r w:rsidR="00FE3129">
        <w:t xml:space="preserve"> with two holes </w:t>
      </w:r>
      <w:r w:rsidR="00473BFE">
        <w:t>in it</w:t>
      </w:r>
      <w:r w:rsidR="0015306F">
        <w:t xml:space="preserve"> comes down from the ceiling</w:t>
      </w:r>
      <w:r w:rsidR="00FE3129">
        <w:t xml:space="preserve"> and a sound cue plays. The second puzzle </w:t>
      </w:r>
      <w:r w:rsidR="00473BFE">
        <w:t>involves</w:t>
      </w:r>
      <w:r w:rsidR="00FE3129">
        <w:t xml:space="preserve"> standing in a particular spot on the floor</w:t>
      </w:r>
      <w:r w:rsidR="00BC145A">
        <w:t xml:space="preserve"> (Where there </w:t>
      </w:r>
      <w:proofErr w:type="gramStart"/>
      <w:r w:rsidR="00BC145A">
        <w:t>is</w:t>
      </w:r>
      <w:proofErr w:type="gramEnd"/>
      <w:r w:rsidR="00BC145A">
        <w:t xml:space="preserve"> bloody footprints on the floor)</w:t>
      </w:r>
      <w:r w:rsidR="00932480">
        <w:t xml:space="preserve"> and looking through the rectangular prism by lining up the corners of the prism with the corners of the wall </w:t>
      </w:r>
      <w:r w:rsidR="002967BD">
        <w:t>on the other side of the room</w:t>
      </w:r>
      <w:r w:rsidR="00932480">
        <w:t>. Once this</w:t>
      </w:r>
      <w:r w:rsidR="00BE4B01">
        <w:t xml:space="preserve"> </w:t>
      </w:r>
      <w:proofErr w:type="gramStart"/>
      <w:r w:rsidR="00BE4B01">
        <w:t>is completed</w:t>
      </w:r>
      <w:proofErr w:type="gramEnd"/>
      <w:r w:rsidR="00932480">
        <w:t>, the</w:t>
      </w:r>
      <w:r w:rsidR="002967BD">
        <w:t xml:space="preserve"> word</w:t>
      </w:r>
      <w:r w:rsidR="00932480">
        <w:t xml:space="preserve"> </w:t>
      </w:r>
      <w:r w:rsidR="00F84068">
        <w:t>“UP” come</w:t>
      </w:r>
      <w:r w:rsidR="00BE4B01">
        <w:t>s</w:t>
      </w:r>
      <w:r w:rsidR="00F84068">
        <w:t xml:space="preserve"> through the holes of the rectangular prism. </w:t>
      </w:r>
    </w:p>
    <w:p w14:paraId="12573E29" w14:textId="54185221" w:rsidR="00F84068" w:rsidRDefault="00F84068" w:rsidP="00E90367">
      <w:r>
        <w:tab/>
        <w:t xml:space="preserve">After looking through the rectangular prism for 3 seconds a </w:t>
      </w:r>
      <w:r w:rsidR="00925F40" w:rsidRPr="0096390C">
        <w:rPr>
          <w:noProof/>
        </w:rPr>
        <w:t>fairy</w:t>
      </w:r>
      <w:r w:rsidR="0096390C">
        <w:rPr>
          <w:noProof/>
        </w:rPr>
        <w:t>-</w:t>
      </w:r>
      <w:r w:rsidR="00925F40" w:rsidRPr="0096390C">
        <w:rPr>
          <w:noProof/>
        </w:rPr>
        <w:t>like</w:t>
      </w:r>
      <w:r w:rsidR="00925F40">
        <w:t xml:space="preserve"> </w:t>
      </w:r>
      <w:r w:rsidR="00925F40" w:rsidRPr="0096390C">
        <w:rPr>
          <w:noProof/>
        </w:rPr>
        <w:t>object</w:t>
      </w:r>
      <w:r w:rsidR="008E0557">
        <w:t xml:space="preserve"> </w:t>
      </w:r>
      <w:r w:rsidR="00D33F66">
        <w:t>s</w:t>
      </w:r>
      <w:r w:rsidR="008E0557">
        <w:t>pawn</w:t>
      </w:r>
      <w:r w:rsidR="00D33F66">
        <w:t>s</w:t>
      </w:r>
      <w:r w:rsidR="008E0557">
        <w:t xml:space="preserve"> in </w:t>
      </w:r>
      <w:r w:rsidR="00182D6F">
        <w:t xml:space="preserve">the top right of the </w:t>
      </w:r>
      <w:r w:rsidR="00182D6F" w:rsidRPr="0096390C">
        <w:rPr>
          <w:noProof/>
        </w:rPr>
        <w:t>player</w:t>
      </w:r>
      <w:r w:rsidR="0096390C">
        <w:rPr>
          <w:noProof/>
        </w:rPr>
        <w:t>'</w:t>
      </w:r>
      <w:r w:rsidR="00182D6F" w:rsidRPr="0096390C">
        <w:rPr>
          <w:noProof/>
        </w:rPr>
        <w:t>s</w:t>
      </w:r>
      <w:r w:rsidR="00182D6F">
        <w:t xml:space="preserve"> vision. From there the </w:t>
      </w:r>
      <w:r w:rsidR="00925F40">
        <w:t>fairy</w:t>
      </w:r>
      <w:r w:rsidR="00182D6F">
        <w:t xml:space="preserve"> move</w:t>
      </w:r>
      <w:r w:rsidR="00D33F66">
        <w:t>s</w:t>
      </w:r>
      <w:r w:rsidR="00182D6F">
        <w:t xml:space="preserve"> from the center of the room through the wall on the opposite side of the room. </w:t>
      </w:r>
      <w:r w:rsidR="00925F40">
        <w:t>This signal</w:t>
      </w:r>
      <w:r w:rsidR="00A978AF">
        <w:t>s</w:t>
      </w:r>
      <w:r w:rsidR="00925F40">
        <w:t xml:space="preserve"> </w:t>
      </w:r>
      <w:r w:rsidR="007324D8">
        <w:t>to</w:t>
      </w:r>
      <w:r w:rsidR="00D33F66">
        <w:t xml:space="preserve"> the player that walls can </w:t>
      </w:r>
      <w:proofErr w:type="gramStart"/>
      <w:r w:rsidR="00D33F66">
        <w:t>be moved</w:t>
      </w:r>
      <w:proofErr w:type="gramEnd"/>
      <w:r w:rsidR="00D33F66">
        <w:t xml:space="preserve"> through</w:t>
      </w:r>
      <w:r w:rsidR="00A978AF">
        <w:t xml:space="preserve">. From here the player </w:t>
      </w:r>
      <w:proofErr w:type="gramStart"/>
      <w:r w:rsidR="00A978AF">
        <w:t>is expected</w:t>
      </w:r>
      <w:proofErr w:type="gramEnd"/>
      <w:r w:rsidR="00A978AF">
        <w:t xml:space="preserve"> to stick their head through the</w:t>
      </w:r>
      <w:r w:rsidR="001B6041">
        <w:t xml:space="preserve"> wall the fairy flew through. Once the player realizes that the </w:t>
      </w:r>
      <w:r w:rsidR="00430089">
        <w:t xml:space="preserve">end of the game </w:t>
      </w:r>
      <w:r w:rsidR="001B6041">
        <w:t>is on the other side of the wall</w:t>
      </w:r>
      <w:r w:rsidR="00430089">
        <w:t>, I expect the</w:t>
      </w:r>
      <w:r w:rsidR="001B6041">
        <w:t xml:space="preserve"> player</w:t>
      </w:r>
      <w:r w:rsidR="00430089">
        <w:t xml:space="preserve"> to</w:t>
      </w:r>
      <w:r w:rsidR="001B6041">
        <w:t xml:space="preserve"> try to teleport through the </w:t>
      </w:r>
      <w:r w:rsidR="00430089">
        <w:t>wall by sticking their hand through the wall</w:t>
      </w:r>
      <w:r w:rsidR="007C0226">
        <w:t xml:space="preserve"> and teleporting thus completing the game. </w:t>
      </w:r>
      <w:bookmarkStart w:id="0" w:name="_GoBack"/>
      <w:bookmarkEnd w:id="0"/>
      <w:r w:rsidR="00430089">
        <w:t xml:space="preserve"> </w:t>
      </w:r>
    </w:p>
    <w:sectPr w:rsidR="00F8406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Gisha">
    <w:altName w:val="Gisha"/>
    <w:panose1 w:val="020B0502040204020203"/>
    <w:charset w:val="B1"/>
    <w:family w:val="swiss"/>
    <w:pitch w:val="variable"/>
    <w:sig w:usb0="80000807" w:usb1="40000042" w:usb2="00000000" w:usb3="00000000" w:csb0="0000002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QyMjQ2MjAyMbSwsDBR0lEKTi0uzszPAykwrgUAuNtNPSwAAAA="/>
  </w:docVars>
  <w:rsids>
    <w:rsidRoot w:val="00A77AF5"/>
    <w:rsid w:val="00034D96"/>
    <w:rsid w:val="000F040E"/>
    <w:rsid w:val="0015306F"/>
    <w:rsid w:val="00182D6F"/>
    <w:rsid w:val="001B6041"/>
    <w:rsid w:val="001E1C6F"/>
    <w:rsid w:val="002967BD"/>
    <w:rsid w:val="0030478C"/>
    <w:rsid w:val="00312412"/>
    <w:rsid w:val="003169E4"/>
    <w:rsid w:val="003B1CF3"/>
    <w:rsid w:val="00430089"/>
    <w:rsid w:val="00473BFE"/>
    <w:rsid w:val="00533739"/>
    <w:rsid w:val="005E4DC9"/>
    <w:rsid w:val="0072487A"/>
    <w:rsid w:val="007324D8"/>
    <w:rsid w:val="00766C73"/>
    <w:rsid w:val="007C0226"/>
    <w:rsid w:val="007F0587"/>
    <w:rsid w:val="00866A75"/>
    <w:rsid w:val="008E0557"/>
    <w:rsid w:val="00925F40"/>
    <w:rsid w:val="00932480"/>
    <w:rsid w:val="0096390C"/>
    <w:rsid w:val="0098309A"/>
    <w:rsid w:val="009A77DB"/>
    <w:rsid w:val="00A77AF5"/>
    <w:rsid w:val="00A978AF"/>
    <w:rsid w:val="00BC145A"/>
    <w:rsid w:val="00BE4B01"/>
    <w:rsid w:val="00C054D7"/>
    <w:rsid w:val="00C06860"/>
    <w:rsid w:val="00C1132D"/>
    <w:rsid w:val="00D06D3D"/>
    <w:rsid w:val="00D33F66"/>
    <w:rsid w:val="00E90367"/>
    <w:rsid w:val="00EB36F0"/>
    <w:rsid w:val="00F64B72"/>
    <w:rsid w:val="00F84068"/>
    <w:rsid w:val="00FC6417"/>
    <w:rsid w:val="00FE31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BF3A64"/>
  <w15:chartTrackingRefBased/>
  <w15:docId w15:val="{0E7FBED7-BF33-417A-A8DE-BF82E0360D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Gisha" w:eastAsiaTheme="minorHAnsi" w:hAnsi="Gisha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96390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6390C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908C61C9-AA09-495D-B7D4-A106DC3104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</TotalTime>
  <Pages>1</Pages>
  <Words>235</Words>
  <Characters>134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 Pembleton</dc:creator>
  <cp:keywords/>
  <dc:description/>
  <cp:lastModifiedBy>William Pembleton</cp:lastModifiedBy>
  <cp:revision>9</cp:revision>
  <dcterms:created xsi:type="dcterms:W3CDTF">2018-01-23T22:48:00Z</dcterms:created>
  <dcterms:modified xsi:type="dcterms:W3CDTF">2018-01-24T15:50:00Z</dcterms:modified>
</cp:coreProperties>
</file>